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2FEE7" w14:textId="3FE1195C" w:rsidR="00522C4B" w:rsidRDefault="00BA1132">
                            <w:r>
                              <w:t>Croissant s lješnjacima, kompot                                                                               1.  7.  8.  12.</w:t>
                            </w:r>
                          </w:p>
                          <w:p w14:paraId="4D1C47FB" w14:textId="5FFD42D9" w:rsidR="00BA1132" w:rsidRDefault="00BA1132">
                            <w:r>
                              <w:t>Juha, zapečena tjestenina sa sirom i vrhnjem                                                        1.  3.  7.  12.</w:t>
                            </w:r>
                          </w:p>
                          <w:p w14:paraId="77C66EA4" w14:textId="655A31C8" w:rsidR="00BA1132" w:rsidRDefault="00BA1132">
                            <w:r>
                              <w:t>Integralni keksi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2C52FEE7" w14:textId="3FE1195C" w:rsidR="00522C4B" w:rsidRDefault="00BA1132">
                      <w:r>
                        <w:t>Croissant s lješnjacima, kompot                                                                               1.  7.  8.  12.</w:t>
                      </w:r>
                    </w:p>
                    <w:p w14:paraId="4D1C47FB" w14:textId="5FFD42D9" w:rsidR="00BA1132" w:rsidRDefault="00BA1132">
                      <w:r>
                        <w:t>Juha, zapečena tjestenina sa sirom i vrhnjem                                                        1.  3.  7.  12.</w:t>
                      </w:r>
                    </w:p>
                    <w:p w14:paraId="77C66EA4" w14:textId="655A31C8" w:rsidR="00BA1132" w:rsidRDefault="00BA1132">
                      <w:r>
                        <w:t>Integralni keksi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572F8" w14:textId="28957802" w:rsidR="00522C4B" w:rsidRDefault="00BA1132">
                            <w:r>
                              <w:t>Riža na mlijeku, čoko posip, banana ( od 4. do 8. r. slani prstić)                              1.  7.</w:t>
                            </w:r>
                          </w:p>
                          <w:p w14:paraId="6C38F4E6" w14:textId="1E528076" w:rsidR="00BA1132" w:rsidRDefault="00BA1132">
                            <w:r>
                              <w:t>Pečena šunka, francuska salata                                                                                 3.  7.   12.</w:t>
                            </w:r>
                          </w:p>
                          <w:p w14:paraId="631C4BAD" w14:textId="74AE2D03" w:rsidR="00BA1132" w:rsidRDefault="00BA1132">
                            <w:r>
                              <w:t>Slani prstić       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FA572F8" w14:textId="28957802" w:rsidR="00522C4B" w:rsidRDefault="00BA1132">
                      <w:r>
                        <w:t>Riža na mlijeku, čoko posip, banana ( od 4. do 8. r. slani prstić)                              1.  7.</w:t>
                      </w:r>
                    </w:p>
                    <w:p w14:paraId="6C38F4E6" w14:textId="1E528076" w:rsidR="00BA1132" w:rsidRDefault="00BA1132">
                      <w:r>
                        <w:t>Pečena šunka, francuska salata                                                                                 3.  7.   12.</w:t>
                      </w:r>
                    </w:p>
                    <w:p w14:paraId="631C4BAD" w14:textId="74AE2D03" w:rsidR="00BA1132" w:rsidRDefault="00BA1132">
                      <w:r>
                        <w:t>Slani prstić       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D1BB4D" w14:textId="657C04EA" w:rsidR="00522C4B" w:rsidRDefault="00BA1132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čaj, voće                                                                                                            1.  7.  12.</w:t>
                            </w:r>
                          </w:p>
                          <w:p w14:paraId="7792E95A" w14:textId="285B29DB" w:rsidR="00BA1132" w:rsidRDefault="00BA1132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karfiola sa svinjetinom                                                                                        1.</w:t>
                            </w:r>
                          </w:p>
                          <w:p w14:paraId="03471A90" w14:textId="663CA565" w:rsidR="00BA1132" w:rsidRPr="006558BD" w:rsidRDefault="00BA1132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ao Cao                                                                                                                              1.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3ED1BB4D" w14:textId="657C04EA" w:rsidR="00522C4B" w:rsidRDefault="00BA1132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čaj, voće                                                                                                            1.  7.  12.</w:t>
                      </w:r>
                    </w:p>
                    <w:p w14:paraId="7792E95A" w14:textId="285B29DB" w:rsidR="00BA1132" w:rsidRDefault="00BA1132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karfiola sa svinjetinom                                                                                        1.</w:t>
                      </w:r>
                    </w:p>
                    <w:p w14:paraId="03471A90" w14:textId="663CA565" w:rsidR="00BA1132" w:rsidRPr="006558BD" w:rsidRDefault="00BA1132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Cao Cao                                                                                                                              1.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7285E" w14:textId="11FCA258" w:rsidR="00522C4B" w:rsidRDefault="00BA1132">
                            <w:r>
                              <w:t>Kruh, domaći humus, rajčica, acidofilno mlijeko, voće                                              1.  7.</w:t>
                            </w:r>
                          </w:p>
                          <w:p w14:paraId="30171AB9" w14:textId="053E70D5" w:rsidR="00BA1132" w:rsidRDefault="00BA1132">
                            <w:r>
                              <w:t>Juha, proljetna puretina                                                                                                      12.</w:t>
                            </w:r>
                          </w:p>
                          <w:p w14:paraId="0D78E006" w14:textId="477B47BD" w:rsidR="00BA1132" w:rsidRDefault="00BA1132">
                            <w:r>
                              <w:t xml:space="preserve">Banan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0237285E" w14:textId="11FCA258" w:rsidR="00522C4B" w:rsidRDefault="00BA1132">
                      <w:r>
                        <w:t>Kruh, domaći humus, rajčica, acidofilno mlijeko, voće                                              1.  7.</w:t>
                      </w:r>
                    </w:p>
                    <w:p w14:paraId="30171AB9" w14:textId="053E70D5" w:rsidR="00BA1132" w:rsidRDefault="00BA1132">
                      <w:r>
                        <w:t>Juha, proljetna puretina                                                                                                      12.</w:t>
                      </w:r>
                    </w:p>
                    <w:p w14:paraId="0D78E006" w14:textId="477B47BD" w:rsidR="00BA1132" w:rsidRDefault="00BA1132">
                      <w:r>
                        <w:t xml:space="preserve">Banana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CA1AF" w14:textId="17B95777" w:rsidR="00BA1132" w:rsidRDefault="00FA306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BA1132">
                              <w:rPr>
                                <w:rFonts w:asciiTheme="majorHAnsi" w:hAnsiTheme="majorHAnsi" w:cstheme="majorHAnsi"/>
                              </w:rPr>
                              <w:t>Chia pletenica, BIO voćni namaz, mlijeko, voće                                                          1.  7.</w:t>
                            </w:r>
                          </w:p>
                          <w:p w14:paraId="62E47ED7" w14:textId="67328D70" w:rsidR="00BA1132" w:rsidRDefault="00BA113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quinoa s miješanim povrćem, salata zelje                                                            12.</w:t>
                            </w:r>
                          </w:p>
                          <w:p w14:paraId="6AC7FE09" w14:textId="7F5AD0BB" w:rsidR="00522C4B" w:rsidRPr="006558BD" w:rsidRDefault="00BA113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</w:t>
                            </w:r>
                            <w:r w:rsidR="00FA306E"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3E3CA1AF" w14:textId="17B95777" w:rsidR="00BA1132" w:rsidRDefault="00FA306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BA1132">
                        <w:rPr>
                          <w:rFonts w:asciiTheme="majorHAnsi" w:hAnsiTheme="majorHAnsi" w:cstheme="majorHAnsi"/>
                        </w:rPr>
                        <w:t>Chia pletenica, BIO voćni namaz, mlijeko, voće                                                          1.  7.</w:t>
                      </w:r>
                    </w:p>
                    <w:p w14:paraId="62E47ED7" w14:textId="67328D70" w:rsidR="00BA1132" w:rsidRDefault="00BA1132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ha, quinoa s miješanim povrćem, salata zelje                                                            12.</w:t>
                      </w:r>
                    </w:p>
                    <w:p w14:paraId="6AC7FE09" w14:textId="7F5AD0BB" w:rsidR="00522C4B" w:rsidRPr="006558BD" w:rsidRDefault="00BA1132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</w:t>
                      </w:r>
                      <w:r w:rsidR="00FA306E">
                        <w:rPr>
                          <w:rFonts w:asciiTheme="majorHAnsi" w:hAnsiTheme="majorHAnsi" w:cstheme="majorHAnsi"/>
                        </w:rPr>
                        <w:t xml:space="preserve">                                 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                                                                                                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55884C76" w:rsidR="007F395B" w:rsidRPr="007F395B" w:rsidRDefault="00BA1132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522C4B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7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791DA5">
                              <w:rPr>
                                <w:sz w:val="30"/>
                                <w:szCs w:val="30"/>
                              </w:rPr>
                              <w:t>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55884C76" w:rsidR="007F395B" w:rsidRPr="007F395B" w:rsidRDefault="00BA1132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522C4B">
                        <w:rPr>
                          <w:sz w:val="30"/>
                          <w:szCs w:val="30"/>
                        </w:rPr>
                        <w:t>2</w:t>
                      </w:r>
                      <w:r>
                        <w:rPr>
                          <w:sz w:val="30"/>
                          <w:szCs w:val="30"/>
                        </w:rPr>
                        <w:t>7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791DA5">
                        <w:rPr>
                          <w:sz w:val="30"/>
                          <w:szCs w:val="30"/>
                        </w:rPr>
                        <w:t>3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1132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3259C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7F13"/>
    <w:rsid w:val="004317D2"/>
    <w:rsid w:val="004B054D"/>
    <w:rsid w:val="004B5C52"/>
    <w:rsid w:val="004C1CB8"/>
    <w:rsid w:val="004E2033"/>
    <w:rsid w:val="00522C4B"/>
    <w:rsid w:val="005926F3"/>
    <w:rsid w:val="006558BD"/>
    <w:rsid w:val="00684362"/>
    <w:rsid w:val="006A3E6A"/>
    <w:rsid w:val="007073F8"/>
    <w:rsid w:val="00750B1D"/>
    <w:rsid w:val="00755749"/>
    <w:rsid w:val="007568D5"/>
    <w:rsid w:val="00784B82"/>
    <w:rsid w:val="00791DA5"/>
    <w:rsid w:val="007A6DCA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1132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A306E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7</cp:revision>
  <cp:lastPrinted>2026-03-10T08:07:00Z</cp:lastPrinted>
  <dcterms:created xsi:type="dcterms:W3CDTF">2024-08-27T06:52:00Z</dcterms:created>
  <dcterms:modified xsi:type="dcterms:W3CDTF">2026-03-13T09:34:00Z</dcterms:modified>
</cp:coreProperties>
</file>